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CB347D1" w:rsidR="00501BEB" w:rsidRDefault="0074298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3385AE86" wp14:editId="47241019">
                <wp:simplePos x="0" y="0"/>
                <wp:positionH relativeFrom="column">
                  <wp:posOffset>4191000</wp:posOffset>
                </wp:positionH>
                <wp:positionV relativeFrom="paragraph">
                  <wp:posOffset>1466850</wp:posOffset>
                </wp:positionV>
                <wp:extent cx="3248025" cy="771525"/>
                <wp:effectExtent l="0" t="0" r="0" b="9525"/>
                <wp:wrapNone/>
                <wp:docPr id="999726275" name="Rectangle 999726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AF6690" w14:textId="77777777" w:rsidR="006D409E" w:rsidRPr="004C2FD4" w:rsidRDefault="006D409E" w:rsidP="006D409E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4C2FD4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5AE86" id="Rectangle 999726275" o:spid="_x0000_s1026" style="position:absolute;margin-left:330pt;margin-top:115.5pt;width:255.75pt;height:6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DzhT2neAAAADAEAAA8AAAAAAAAAAAAAAAAABgQAAGRycy9kb3ducmV2Lnht&#10;bFBLBQYAAAAABAAEAPMAAAARBQAAAAA=&#10;" filled="f" stroked="f">
                <v:textbox inset="2.53958mm,1.2694mm,2.53958mm,1.2694mm">
                  <w:txbxContent>
                    <w:p w14:paraId="6DAF6690" w14:textId="77777777" w:rsidR="006D409E" w:rsidRPr="004C2FD4" w:rsidRDefault="006D409E" w:rsidP="006D409E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4C2FD4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799D5C29">
                <wp:simplePos x="0" y="0"/>
                <wp:positionH relativeFrom="column">
                  <wp:posOffset>4448175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4C2FD4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4C2FD4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92.2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q0i8PN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4C2FD4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4C2FD4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B98678" w14:textId="77777777" w:rsidR="00747FB5" w:rsidRDefault="00747FB5" w:rsidP="00B6374C">
      <w:pPr>
        <w:spacing w:after="0" w:line="240" w:lineRule="auto"/>
      </w:pPr>
      <w:r>
        <w:separator/>
      </w:r>
    </w:p>
  </w:endnote>
  <w:endnote w:type="continuationSeparator" w:id="0">
    <w:p w14:paraId="4BA092D0" w14:textId="77777777" w:rsidR="00747FB5" w:rsidRDefault="00747FB5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5B121B2-28CE-4C6F-B091-39A0D93ABB7D}"/>
    <w:embedItalic r:id="rId2" w:fontKey="{9260D86A-5350-44CA-A8E5-D8A3CDD922A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1A20017-72F6-484C-8F49-2B2BB7938EBF}"/>
    <w:embedItalic r:id="rId4" w:fontKey="{DDCD7780-0972-4DA7-96EE-BD50E5671F72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0FA0D53B-C3A7-4ADC-9208-3C8DF764D624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5B2EE4" w14:textId="77777777" w:rsidR="00747FB5" w:rsidRDefault="00747FB5" w:rsidP="00B6374C">
      <w:pPr>
        <w:spacing w:after="0" w:line="240" w:lineRule="auto"/>
      </w:pPr>
      <w:r>
        <w:separator/>
      </w:r>
    </w:p>
  </w:footnote>
  <w:footnote w:type="continuationSeparator" w:id="0">
    <w:p w14:paraId="7C9723DD" w14:textId="77777777" w:rsidR="00747FB5" w:rsidRDefault="00747FB5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2C24725" w:rsidR="00B6374C" w:rsidRDefault="004C2FD4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1739B41" wp14:editId="23DE6A54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10048875" cy="7757682"/>
          <wp:effectExtent l="0" t="0" r="0" b="0"/>
          <wp:wrapNone/>
          <wp:docPr id="13737579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4973" cy="77623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60DF"/>
    <w:rsid w:val="000B68BD"/>
    <w:rsid w:val="00215937"/>
    <w:rsid w:val="0028095E"/>
    <w:rsid w:val="002A3AAC"/>
    <w:rsid w:val="00344B93"/>
    <w:rsid w:val="004307AB"/>
    <w:rsid w:val="004C2FD4"/>
    <w:rsid w:val="004D0650"/>
    <w:rsid w:val="00501BEB"/>
    <w:rsid w:val="005D1494"/>
    <w:rsid w:val="006D409E"/>
    <w:rsid w:val="0074298E"/>
    <w:rsid w:val="00747FB5"/>
    <w:rsid w:val="0093091D"/>
    <w:rsid w:val="00984EF3"/>
    <w:rsid w:val="00A61967"/>
    <w:rsid w:val="00A87FD7"/>
    <w:rsid w:val="00B03B70"/>
    <w:rsid w:val="00B6374C"/>
    <w:rsid w:val="00CD3C44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9</cp:revision>
  <dcterms:created xsi:type="dcterms:W3CDTF">2022-12-16T20:39:00Z</dcterms:created>
  <dcterms:modified xsi:type="dcterms:W3CDTF">2025-11-24T12:00:00Z</dcterms:modified>
</cp:coreProperties>
</file>